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996A22" w:rsidRDefault="00996A22" w:rsidP="00996A22">
      <w:pPr>
        <w:pStyle w:val="Heading1"/>
      </w:pPr>
      <w:r>
        <w:t xml:space="preserve">Unit </w:t>
      </w:r>
      <w:r>
        <w:t xml:space="preserve">Test Case </w:t>
      </w:r>
      <w:r>
        <w:t>Result</w:t>
      </w:r>
    </w:p>
    <w:p w:rsidR="00996A22" w:rsidRPr="00996A22" w:rsidRDefault="00996A22" w:rsidP="00996A22">
      <w:pPr>
        <w:pStyle w:val="BodyText"/>
      </w:pPr>
    </w:p>
    <w:tbl>
      <w:tblPr>
        <w:tblStyle w:val="Table"/>
        <w:tblW w:w="553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897"/>
        <w:gridCol w:w="1071"/>
        <w:gridCol w:w="2184"/>
        <w:gridCol w:w="1585"/>
        <w:gridCol w:w="1585"/>
        <w:gridCol w:w="1045"/>
        <w:gridCol w:w="991"/>
        <w:gridCol w:w="991"/>
      </w:tblGrid>
      <w:tr w:rsidR="00996A22" w:rsidRPr="00C72254" w:rsidTr="00996A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33" w:type="pct"/>
            <w:vAlign w:val="center"/>
          </w:tcPr>
          <w:p w:rsidR="00996A22" w:rsidRPr="00C72254" w:rsidRDefault="00996A22" w:rsidP="0010613C">
            <w:pPr>
              <w:pStyle w:val="Compact"/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Test Case ID</w:t>
            </w:r>
          </w:p>
        </w:tc>
        <w:tc>
          <w:tcPr>
            <w:tcW w:w="517" w:type="pct"/>
            <w:vAlign w:val="center"/>
          </w:tcPr>
          <w:p w:rsidR="00996A22" w:rsidRPr="00C72254" w:rsidRDefault="00996A22" w:rsidP="0010613C">
            <w:pPr>
              <w:pStyle w:val="Compact"/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Preconditions</w:t>
            </w:r>
          </w:p>
        </w:tc>
        <w:tc>
          <w:tcPr>
            <w:tcW w:w="1055" w:type="pct"/>
            <w:vAlign w:val="center"/>
          </w:tcPr>
          <w:p w:rsidR="00996A22" w:rsidRPr="00C72254" w:rsidRDefault="00996A22" w:rsidP="0010613C">
            <w:pPr>
              <w:pStyle w:val="Compact"/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Test Steps</w:t>
            </w:r>
          </w:p>
        </w:tc>
        <w:tc>
          <w:tcPr>
            <w:tcW w:w="766" w:type="pct"/>
            <w:vAlign w:val="center"/>
          </w:tcPr>
          <w:p w:rsidR="00996A22" w:rsidRPr="00C72254" w:rsidRDefault="00996A22" w:rsidP="0010613C">
            <w:pPr>
              <w:pStyle w:val="Compact"/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Input Data</w:t>
            </w:r>
          </w:p>
        </w:tc>
        <w:tc>
          <w:tcPr>
            <w:tcW w:w="766" w:type="pct"/>
            <w:vAlign w:val="center"/>
          </w:tcPr>
          <w:p w:rsidR="00996A22" w:rsidRPr="00C72254" w:rsidRDefault="00996A22" w:rsidP="0010613C">
            <w:pPr>
              <w:pStyle w:val="Compact"/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Expected Results</w:t>
            </w:r>
          </w:p>
        </w:tc>
        <w:tc>
          <w:tcPr>
            <w:tcW w:w="505" w:type="pct"/>
            <w:vAlign w:val="center"/>
          </w:tcPr>
          <w:p w:rsidR="00996A22" w:rsidRPr="00C72254" w:rsidRDefault="00996A22" w:rsidP="0010613C">
            <w:pPr>
              <w:pStyle w:val="Compact"/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Actual Results</w:t>
            </w:r>
          </w:p>
        </w:tc>
        <w:tc>
          <w:tcPr>
            <w:tcW w:w="479" w:type="pct"/>
            <w:vAlign w:val="center"/>
          </w:tcPr>
          <w:p w:rsidR="00996A22" w:rsidRPr="00C72254" w:rsidRDefault="00996A22" w:rsidP="00996A22">
            <w:pPr>
              <w:pStyle w:val="Compact"/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996A22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Status</w:t>
            </w:r>
          </w:p>
        </w:tc>
        <w:tc>
          <w:tcPr>
            <w:tcW w:w="479" w:type="pct"/>
            <w:vAlign w:val="center"/>
          </w:tcPr>
          <w:p w:rsidR="00996A22" w:rsidRPr="00C72254" w:rsidRDefault="00996A22" w:rsidP="0010613C">
            <w:pPr>
              <w:pStyle w:val="Compact"/>
              <w:jc w:val="center"/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b/>
                <w:bCs/>
                <w:sz w:val="20"/>
                <w:szCs w:val="20"/>
              </w:rPr>
              <w:t>Test Environment</w:t>
            </w:r>
          </w:p>
        </w:tc>
      </w:tr>
      <w:tr w:rsidR="00996A22" w:rsidRPr="00C72254" w:rsidTr="00996A22">
        <w:tc>
          <w:tcPr>
            <w:tcW w:w="433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Style w:val="VerbatimChar"/>
                <w:rFonts w:asciiTheme="majorHAnsi" w:hAnsiTheme="majorHAnsi" w:cstheme="majorHAnsi"/>
                <w:sz w:val="20"/>
                <w:szCs w:val="20"/>
              </w:rPr>
              <w:t>TC-01</w:t>
            </w:r>
          </w:p>
        </w:tc>
        <w:tc>
          <w:tcPr>
            <w:tcW w:w="517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one</w:t>
            </w:r>
          </w:p>
        </w:tc>
        <w:tc>
          <w:tcPr>
            <w:tcW w:w="1055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1. Navigate to the search bar.</w:t>
            </w:r>
          </w:p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2. Enter “Crash Landing on You”.</w:t>
            </w:r>
          </w:p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3. Submit the search.</w:t>
            </w:r>
          </w:p>
        </w:tc>
        <w:tc>
          <w:tcPr>
            <w:tcW w:w="766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“Crash Landing on You”</w:t>
            </w:r>
          </w:p>
        </w:tc>
        <w:tc>
          <w:tcPr>
            <w:tcW w:w="766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The result title contains “Crash Landing on You”.</w:t>
            </w:r>
          </w:p>
        </w:tc>
        <w:tc>
          <w:tcPr>
            <w:tcW w:w="505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The result title contains “Crash Landing on You”.</w:t>
            </w:r>
          </w:p>
        </w:tc>
        <w:tc>
          <w:tcPr>
            <w:tcW w:w="479" w:type="pct"/>
          </w:tcPr>
          <w:p w:rsidR="00996A22" w:rsidRDefault="00996A22" w:rsidP="00996A22">
            <w:pPr>
              <w:pStyle w:val="Compact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Pass</w:t>
            </w:r>
          </w:p>
          <w:p w:rsidR="00996A22" w:rsidRPr="00C72254" w:rsidRDefault="00996A22" w:rsidP="00996A22">
            <w:pPr>
              <w:pStyle w:val="Compact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79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Web browser (Chrome, Firefox)</w:t>
            </w:r>
          </w:p>
        </w:tc>
      </w:tr>
      <w:tr w:rsidR="00996A22" w:rsidRPr="00C72254" w:rsidTr="00996A22">
        <w:tc>
          <w:tcPr>
            <w:tcW w:w="433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Style w:val="VerbatimChar"/>
                <w:rFonts w:asciiTheme="majorHAnsi" w:hAnsiTheme="majorHAnsi" w:cstheme="majorHAnsi"/>
                <w:sz w:val="20"/>
                <w:szCs w:val="20"/>
              </w:rPr>
              <w:t>TC-02</w:t>
            </w:r>
          </w:p>
        </w:tc>
        <w:tc>
          <w:tcPr>
            <w:tcW w:w="517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one</w:t>
            </w:r>
          </w:p>
        </w:tc>
        <w:tc>
          <w:tcPr>
            <w:tcW w:w="1055" w:type="pct"/>
          </w:tcPr>
          <w:p w:rsidR="00996A22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1. Go to Advanced Search.</w:t>
            </w:r>
          </w:p>
          <w:p w:rsidR="00996A22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2. Enter “Twinkling Watermelon”.</w:t>
            </w:r>
          </w:p>
          <w:p w:rsidR="00996A22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3. Select “Drama” filter.</w:t>
            </w:r>
          </w:p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4. Submit search.</w:t>
            </w:r>
          </w:p>
        </w:tc>
        <w:tc>
          <w:tcPr>
            <w:tcW w:w="766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“Twinkling Watermelon”</w:t>
            </w:r>
          </w:p>
        </w:tc>
        <w:tc>
          <w:tcPr>
            <w:tcW w:w="766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The result title contains “Twinkling Watermelon”.</w:t>
            </w:r>
          </w:p>
        </w:tc>
        <w:tc>
          <w:tcPr>
            <w:tcW w:w="505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The result title contains “Twinkling Watermelon”.</w:t>
            </w:r>
          </w:p>
        </w:tc>
        <w:tc>
          <w:tcPr>
            <w:tcW w:w="479" w:type="pct"/>
          </w:tcPr>
          <w:p w:rsidR="00996A22" w:rsidRDefault="00996A22" w:rsidP="00996A22">
            <w:pPr>
              <w:pStyle w:val="Compact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Pass</w:t>
            </w:r>
          </w:p>
          <w:p w:rsidR="00996A22" w:rsidRPr="00C72254" w:rsidRDefault="00996A22" w:rsidP="00996A22">
            <w:pPr>
              <w:pStyle w:val="Compact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79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Web browser (Chrome, Firefox)</w:t>
            </w:r>
          </w:p>
        </w:tc>
      </w:tr>
      <w:tr w:rsidR="00996A22" w:rsidRPr="00C72254" w:rsidTr="00996A22">
        <w:tc>
          <w:tcPr>
            <w:tcW w:w="433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Style w:val="VerbatimChar"/>
                <w:rFonts w:asciiTheme="majorHAnsi" w:hAnsiTheme="majorHAnsi" w:cstheme="majorHAnsi"/>
                <w:sz w:val="20"/>
                <w:szCs w:val="20"/>
              </w:rPr>
              <w:t>TC-03</w:t>
            </w:r>
          </w:p>
        </w:tc>
        <w:tc>
          <w:tcPr>
            <w:tcW w:w="517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one</w:t>
            </w:r>
          </w:p>
        </w:tc>
        <w:tc>
          <w:tcPr>
            <w:tcW w:w="1055" w:type="pct"/>
          </w:tcPr>
          <w:p w:rsidR="00996A22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1. Go to Advanced Search.</w:t>
            </w:r>
          </w:p>
          <w:p w:rsidR="00996A22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2. Enter “Lee Jong Suk”.</w:t>
            </w:r>
          </w:p>
          <w:p w:rsidR="00996A22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3. Select “Korean” filter.</w:t>
            </w:r>
          </w:p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4. Submit search.</w:t>
            </w:r>
          </w:p>
        </w:tc>
        <w:tc>
          <w:tcPr>
            <w:tcW w:w="766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“Lee Jong Suk”</w:t>
            </w:r>
          </w:p>
        </w:tc>
        <w:tc>
          <w:tcPr>
            <w:tcW w:w="766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The result title contains “Lee Jong Suk”.</w:t>
            </w:r>
          </w:p>
        </w:tc>
        <w:tc>
          <w:tcPr>
            <w:tcW w:w="505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The result title contains “Lee Jong Suk”.</w:t>
            </w:r>
          </w:p>
        </w:tc>
        <w:tc>
          <w:tcPr>
            <w:tcW w:w="479" w:type="pct"/>
          </w:tcPr>
          <w:p w:rsidR="00996A22" w:rsidRDefault="00996A22" w:rsidP="00996A22">
            <w:pPr>
              <w:pStyle w:val="Compact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Pass</w:t>
            </w:r>
          </w:p>
          <w:p w:rsidR="00996A22" w:rsidRPr="00C72254" w:rsidRDefault="00996A22" w:rsidP="00996A22">
            <w:pPr>
              <w:pStyle w:val="Compact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79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Web browser (Chrome, Firefox)</w:t>
            </w:r>
          </w:p>
        </w:tc>
      </w:tr>
      <w:tr w:rsidR="00996A22" w:rsidRPr="00C72254" w:rsidTr="00996A22">
        <w:tc>
          <w:tcPr>
            <w:tcW w:w="433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Style w:val="VerbatimChar"/>
                <w:rFonts w:asciiTheme="majorHAnsi" w:hAnsiTheme="majorHAnsi" w:cstheme="majorHAnsi"/>
                <w:sz w:val="20"/>
                <w:szCs w:val="20"/>
              </w:rPr>
              <w:t>TC-04</w:t>
            </w:r>
          </w:p>
        </w:tc>
        <w:tc>
          <w:tcPr>
            <w:tcW w:w="517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one</w:t>
            </w:r>
          </w:p>
        </w:tc>
        <w:tc>
          <w:tcPr>
            <w:tcW w:w="1055" w:type="pct"/>
          </w:tcPr>
          <w:p w:rsidR="00996A22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1. Go to Advanced Search.</w:t>
            </w:r>
          </w:p>
          <w:p w:rsidR="00996A22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2. Enter “IU”.</w:t>
            </w:r>
          </w:p>
          <w:p w:rsidR="00996A22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3. Select “Female” filter.</w:t>
            </w:r>
          </w:p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4. Submit search.</w:t>
            </w:r>
          </w:p>
        </w:tc>
        <w:tc>
          <w:tcPr>
            <w:tcW w:w="766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“IU”</w:t>
            </w:r>
          </w:p>
        </w:tc>
        <w:tc>
          <w:tcPr>
            <w:tcW w:w="766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The result title contains “IU”.</w:t>
            </w:r>
          </w:p>
        </w:tc>
        <w:tc>
          <w:tcPr>
            <w:tcW w:w="505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The result title contains “IU”.</w:t>
            </w:r>
          </w:p>
        </w:tc>
        <w:tc>
          <w:tcPr>
            <w:tcW w:w="479" w:type="pct"/>
          </w:tcPr>
          <w:p w:rsidR="00996A22" w:rsidRDefault="00996A22" w:rsidP="00996A22">
            <w:pPr>
              <w:pStyle w:val="Compact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Pass</w:t>
            </w:r>
          </w:p>
          <w:p w:rsidR="00996A22" w:rsidRPr="00C72254" w:rsidRDefault="00996A22" w:rsidP="00996A22">
            <w:pPr>
              <w:pStyle w:val="Compact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79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Web browser (Chrome, Firefox)</w:t>
            </w:r>
          </w:p>
        </w:tc>
      </w:tr>
      <w:tr w:rsidR="00996A22" w:rsidRPr="00C72254" w:rsidTr="00996A22">
        <w:tc>
          <w:tcPr>
            <w:tcW w:w="433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Style w:val="VerbatimChar"/>
                <w:rFonts w:asciiTheme="majorHAnsi" w:hAnsiTheme="majorHAnsi" w:cstheme="majorHAnsi"/>
                <w:sz w:val="20"/>
                <w:szCs w:val="20"/>
              </w:rPr>
              <w:t>TC-05</w:t>
            </w:r>
          </w:p>
        </w:tc>
        <w:tc>
          <w:tcPr>
            <w:tcW w:w="517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one</w:t>
            </w:r>
          </w:p>
        </w:tc>
        <w:tc>
          <w:tcPr>
            <w:tcW w:w="1055" w:type="pct"/>
          </w:tcPr>
          <w:p w:rsidR="00996A22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1. Go to Advanced Search.</w:t>
            </w:r>
          </w:p>
          <w:p w:rsidR="00996A22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2. Enter “MDL”.</w:t>
            </w:r>
          </w:p>
          <w:p w:rsidR="00996A22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3. Select “Interviews” filter.</w:t>
            </w:r>
          </w:p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4. Submit search.</w:t>
            </w:r>
          </w:p>
        </w:tc>
        <w:tc>
          <w:tcPr>
            <w:tcW w:w="766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“MDL”</w:t>
            </w:r>
          </w:p>
        </w:tc>
        <w:tc>
          <w:tcPr>
            <w:tcW w:w="766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The result title contains “MDL”.</w:t>
            </w:r>
          </w:p>
        </w:tc>
        <w:tc>
          <w:tcPr>
            <w:tcW w:w="505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The result title contains “MDL”.</w:t>
            </w:r>
          </w:p>
        </w:tc>
        <w:tc>
          <w:tcPr>
            <w:tcW w:w="479" w:type="pct"/>
          </w:tcPr>
          <w:p w:rsidR="00996A22" w:rsidRDefault="00996A22" w:rsidP="00996A22">
            <w:pPr>
              <w:pStyle w:val="Compact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Pass</w:t>
            </w:r>
          </w:p>
          <w:p w:rsidR="00996A22" w:rsidRPr="00C72254" w:rsidRDefault="00996A22" w:rsidP="00996A22">
            <w:pPr>
              <w:pStyle w:val="Compact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79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Web browser (Chrome, Firefox)</w:t>
            </w:r>
          </w:p>
        </w:tc>
      </w:tr>
      <w:tr w:rsidR="00996A22" w:rsidRPr="00C72254" w:rsidTr="00996A22">
        <w:tc>
          <w:tcPr>
            <w:tcW w:w="433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Style w:val="VerbatimChar"/>
                <w:rFonts w:asciiTheme="majorHAnsi" w:hAnsiTheme="majorHAnsi" w:cstheme="majorHAnsi"/>
                <w:sz w:val="20"/>
                <w:szCs w:val="20"/>
              </w:rPr>
              <w:t>TC-06</w:t>
            </w:r>
          </w:p>
        </w:tc>
        <w:tc>
          <w:tcPr>
            <w:tcW w:w="517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one</w:t>
            </w:r>
          </w:p>
        </w:tc>
        <w:tc>
          <w:tcPr>
            <w:tcW w:w="1055" w:type="pct"/>
          </w:tcPr>
          <w:p w:rsidR="00996A22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1. Navigate to Top Shows page.</w:t>
            </w:r>
          </w:p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2. Verify show elements are displayed.</w:t>
            </w:r>
          </w:p>
        </w:tc>
        <w:tc>
          <w:tcPr>
            <w:tcW w:w="766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/A</w:t>
            </w:r>
          </w:p>
        </w:tc>
        <w:tc>
          <w:tcPr>
            <w:tcW w:w="766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Show title, description, ranking, and score are displayed.</w:t>
            </w:r>
          </w:p>
        </w:tc>
        <w:tc>
          <w:tcPr>
            <w:tcW w:w="505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Show title, description, ranking, and score are displayed.</w:t>
            </w:r>
          </w:p>
        </w:tc>
        <w:tc>
          <w:tcPr>
            <w:tcW w:w="479" w:type="pct"/>
          </w:tcPr>
          <w:p w:rsidR="00996A22" w:rsidRDefault="00996A22" w:rsidP="00996A22">
            <w:pPr>
              <w:pStyle w:val="Compact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Pass</w:t>
            </w:r>
          </w:p>
          <w:p w:rsidR="00996A22" w:rsidRPr="00C72254" w:rsidRDefault="00996A22" w:rsidP="00996A22">
            <w:pPr>
              <w:pStyle w:val="Compact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79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Web browser (Chrome, Firefox)</w:t>
            </w:r>
          </w:p>
        </w:tc>
      </w:tr>
      <w:tr w:rsidR="00996A22" w:rsidRPr="00C72254" w:rsidTr="00996A22">
        <w:tc>
          <w:tcPr>
            <w:tcW w:w="433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Style w:val="VerbatimChar"/>
                <w:rFonts w:asciiTheme="majorHAnsi" w:hAnsiTheme="majorHAnsi" w:cstheme="majorHAnsi"/>
                <w:sz w:val="20"/>
                <w:szCs w:val="20"/>
              </w:rPr>
              <w:t>TC-07</w:t>
            </w:r>
          </w:p>
        </w:tc>
        <w:tc>
          <w:tcPr>
            <w:tcW w:w="517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one</w:t>
            </w:r>
          </w:p>
        </w:tc>
        <w:tc>
          <w:tcPr>
            <w:tcW w:w="1055" w:type="pct"/>
          </w:tcPr>
          <w:p w:rsidR="00996A22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1. Navigate to Most Popular Shows page.</w:t>
            </w:r>
          </w:p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lastRenderedPageBreak/>
              <w:t>2. Verify show elements are displayed.</w:t>
            </w:r>
          </w:p>
        </w:tc>
        <w:tc>
          <w:tcPr>
            <w:tcW w:w="766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lastRenderedPageBreak/>
              <w:t>N/A</w:t>
            </w:r>
          </w:p>
        </w:tc>
        <w:tc>
          <w:tcPr>
            <w:tcW w:w="766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 xml:space="preserve">Show title, description, </w:t>
            </w:r>
            <w:r w:rsidRPr="00C72254">
              <w:rPr>
                <w:rFonts w:asciiTheme="majorHAnsi" w:hAnsiTheme="majorHAnsi" w:cstheme="majorHAnsi"/>
                <w:sz w:val="20"/>
                <w:szCs w:val="20"/>
              </w:rPr>
              <w:lastRenderedPageBreak/>
              <w:t>ranking, and score are displayed.</w:t>
            </w:r>
          </w:p>
        </w:tc>
        <w:tc>
          <w:tcPr>
            <w:tcW w:w="505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lastRenderedPageBreak/>
              <w:t xml:space="preserve">Show title, </w:t>
            </w:r>
            <w:r w:rsidRPr="00C72254">
              <w:rPr>
                <w:rFonts w:asciiTheme="majorHAnsi" w:hAnsiTheme="majorHAnsi" w:cstheme="majorHAnsi"/>
                <w:sz w:val="20"/>
                <w:szCs w:val="20"/>
              </w:rPr>
              <w:lastRenderedPageBreak/>
              <w:t>description, ranking, and score are displayed.</w:t>
            </w:r>
          </w:p>
        </w:tc>
        <w:tc>
          <w:tcPr>
            <w:tcW w:w="479" w:type="pct"/>
          </w:tcPr>
          <w:p w:rsidR="00996A22" w:rsidRDefault="00996A22" w:rsidP="00996A22">
            <w:pPr>
              <w:pStyle w:val="Compact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lastRenderedPageBreak/>
              <w:t>Pass</w:t>
            </w:r>
          </w:p>
          <w:p w:rsidR="00996A22" w:rsidRPr="00C72254" w:rsidRDefault="00996A22" w:rsidP="00996A22">
            <w:pPr>
              <w:pStyle w:val="Compact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79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 xml:space="preserve">Web browser </w:t>
            </w:r>
            <w:r w:rsidRPr="00C72254">
              <w:rPr>
                <w:rFonts w:asciiTheme="majorHAnsi" w:hAnsiTheme="majorHAnsi" w:cstheme="majorHAnsi"/>
                <w:sz w:val="20"/>
                <w:szCs w:val="20"/>
              </w:rPr>
              <w:lastRenderedPageBreak/>
              <w:t>(Chrome, Firefox)</w:t>
            </w:r>
          </w:p>
        </w:tc>
      </w:tr>
      <w:tr w:rsidR="00996A22" w:rsidRPr="00C72254" w:rsidTr="00996A22">
        <w:tc>
          <w:tcPr>
            <w:tcW w:w="433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Style w:val="VerbatimChar"/>
                <w:rFonts w:asciiTheme="majorHAnsi" w:hAnsiTheme="majorHAnsi" w:cstheme="majorHAnsi"/>
                <w:sz w:val="20"/>
                <w:szCs w:val="20"/>
              </w:rPr>
              <w:t>TC-08</w:t>
            </w:r>
          </w:p>
        </w:tc>
        <w:tc>
          <w:tcPr>
            <w:tcW w:w="517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one</w:t>
            </w:r>
          </w:p>
        </w:tc>
        <w:tc>
          <w:tcPr>
            <w:tcW w:w="1055" w:type="pct"/>
          </w:tcPr>
          <w:p w:rsidR="00996A22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1. Navigate to Variety Shows page.</w:t>
            </w:r>
          </w:p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2. Verify show elements are displayed.</w:t>
            </w:r>
          </w:p>
        </w:tc>
        <w:tc>
          <w:tcPr>
            <w:tcW w:w="766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/A</w:t>
            </w:r>
          </w:p>
        </w:tc>
        <w:tc>
          <w:tcPr>
            <w:tcW w:w="766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Show title, description, ranking, and score are displayed.</w:t>
            </w:r>
          </w:p>
        </w:tc>
        <w:tc>
          <w:tcPr>
            <w:tcW w:w="505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Show title, description, ranking, and score are displayed.</w:t>
            </w:r>
          </w:p>
        </w:tc>
        <w:tc>
          <w:tcPr>
            <w:tcW w:w="479" w:type="pct"/>
          </w:tcPr>
          <w:p w:rsidR="00996A22" w:rsidRDefault="00996A22" w:rsidP="00996A22">
            <w:pPr>
              <w:pStyle w:val="Compact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Pass</w:t>
            </w:r>
          </w:p>
          <w:p w:rsidR="00996A22" w:rsidRPr="00C72254" w:rsidRDefault="00996A22" w:rsidP="00996A22">
            <w:pPr>
              <w:pStyle w:val="Compact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79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Web browser (Chrome, Firefox)</w:t>
            </w:r>
          </w:p>
        </w:tc>
      </w:tr>
      <w:tr w:rsidR="00996A22" w:rsidRPr="00C72254" w:rsidTr="00996A22">
        <w:tc>
          <w:tcPr>
            <w:tcW w:w="433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Style w:val="VerbatimChar"/>
                <w:rFonts w:asciiTheme="majorHAnsi" w:hAnsiTheme="majorHAnsi" w:cstheme="majorHAnsi"/>
                <w:sz w:val="20"/>
                <w:szCs w:val="20"/>
              </w:rPr>
              <w:t>TC-09</w:t>
            </w:r>
          </w:p>
        </w:tc>
        <w:tc>
          <w:tcPr>
            <w:tcW w:w="517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one</w:t>
            </w:r>
          </w:p>
        </w:tc>
        <w:tc>
          <w:tcPr>
            <w:tcW w:w="1055" w:type="pct"/>
          </w:tcPr>
          <w:p w:rsidR="00996A22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1. Navigate to Newest Shows page.</w:t>
            </w:r>
          </w:p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2. Verify show elements are displayed.</w:t>
            </w:r>
          </w:p>
        </w:tc>
        <w:tc>
          <w:tcPr>
            <w:tcW w:w="766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/A</w:t>
            </w:r>
          </w:p>
        </w:tc>
        <w:tc>
          <w:tcPr>
            <w:tcW w:w="766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Show title, description, and score are displayed.</w:t>
            </w:r>
          </w:p>
        </w:tc>
        <w:tc>
          <w:tcPr>
            <w:tcW w:w="505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Show title, description, and score are displayed.</w:t>
            </w:r>
          </w:p>
        </w:tc>
        <w:tc>
          <w:tcPr>
            <w:tcW w:w="479" w:type="pct"/>
          </w:tcPr>
          <w:p w:rsidR="00996A22" w:rsidRDefault="00996A22" w:rsidP="00996A22">
            <w:pPr>
              <w:pStyle w:val="Compact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Pass</w:t>
            </w:r>
          </w:p>
          <w:p w:rsidR="00996A22" w:rsidRPr="00C72254" w:rsidRDefault="00996A22" w:rsidP="00996A22">
            <w:pPr>
              <w:pStyle w:val="Compact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79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Web browser (Chrome, Firefox)</w:t>
            </w:r>
          </w:p>
        </w:tc>
      </w:tr>
      <w:tr w:rsidR="00996A22" w:rsidRPr="00C72254" w:rsidTr="00996A22">
        <w:tc>
          <w:tcPr>
            <w:tcW w:w="433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Style w:val="VerbatimChar"/>
                <w:rFonts w:asciiTheme="majorHAnsi" w:hAnsiTheme="majorHAnsi" w:cstheme="majorHAnsi"/>
                <w:sz w:val="20"/>
                <w:szCs w:val="20"/>
              </w:rPr>
              <w:t>TC-10</w:t>
            </w:r>
          </w:p>
        </w:tc>
        <w:tc>
          <w:tcPr>
            <w:tcW w:w="517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one</w:t>
            </w:r>
          </w:p>
        </w:tc>
        <w:tc>
          <w:tcPr>
            <w:tcW w:w="1055" w:type="pct"/>
          </w:tcPr>
          <w:p w:rsidR="00996A22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1. Navigate to Upcoming Shows page.</w:t>
            </w:r>
          </w:p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2. Verify show elements are displayed.</w:t>
            </w:r>
          </w:p>
        </w:tc>
        <w:tc>
          <w:tcPr>
            <w:tcW w:w="766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/A</w:t>
            </w:r>
          </w:p>
        </w:tc>
        <w:tc>
          <w:tcPr>
            <w:tcW w:w="766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Show title, description, and score are displayed.</w:t>
            </w:r>
          </w:p>
        </w:tc>
        <w:tc>
          <w:tcPr>
            <w:tcW w:w="505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Show title, description, and score are displayed.</w:t>
            </w:r>
          </w:p>
        </w:tc>
        <w:tc>
          <w:tcPr>
            <w:tcW w:w="479" w:type="pct"/>
          </w:tcPr>
          <w:p w:rsidR="00996A22" w:rsidRDefault="00996A22" w:rsidP="00996A22">
            <w:pPr>
              <w:pStyle w:val="Compact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Pass</w:t>
            </w:r>
          </w:p>
          <w:p w:rsidR="00996A22" w:rsidRPr="00C72254" w:rsidRDefault="00996A22" w:rsidP="00996A22">
            <w:pPr>
              <w:pStyle w:val="Compact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79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Web browser (Chrome, Firefox)</w:t>
            </w:r>
          </w:p>
        </w:tc>
      </w:tr>
      <w:tr w:rsidR="00996A22" w:rsidRPr="00C72254" w:rsidTr="00996A22">
        <w:tc>
          <w:tcPr>
            <w:tcW w:w="433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Style w:val="VerbatimChar"/>
                <w:rFonts w:asciiTheme="majorHAnsi" w:hAnsiTheme="majorHAnsi" w:cstheme="majorHAnsi"/>
                <w:sz w:val="20"/>
                <w:szCs w:val="20"/>
              </w:rPr>
              <w:t>TC-11</w:t>
            </w:r>
          </w:p>
        </w:tc>
        <w:tc>
          <w:tcPr>
            <w:tcW w:w="517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one</w:t>
            </w:r>
          </w:p>
        </w:tc>
        <w:tc>
          <w:tcPr>
            <w:tcW w:w="1055" w:type="pct"/>
          </w:tcPr>
          <w:p w:rsidR="00996A22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1. Navigate to Top Movies page.</w:t>
            </w:r>
          </w:p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2. Verify movie elements are displayed.</w:t>
            </w:r>
          </w:p>
        </w:tc>
        <w:tc>
          <w:tcPr>
            <w:tcW w:w="766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/A</w:t>
            </w:r>
          </w:p>
        </w:tc>
        <w:tc>
          <w:tcPr>
            <w:tcW w:w="766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Movie title, description, ranking, and score are displayed.</w:t>
            </w:r>
          </w:p>
        </w:tc>
        <w:tc>
          <w:tcPr>
            <w:tcW w:w="505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Movie title, description, ranking, and score are displayed.</w:t>
            </w:r>
          </w:p>
        </w:tc>
        <w:tc>
          <w:tcPr>
            <w:tcW w:w="479" w:type="pct"/>
          </w:tcPr>
          <w:p w:rsidR="00996A22" w:rsidRDefault="00996A22" w:rsidP="00996A22">
            <w:pPr>
              <w:pStyle w:val="Compact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Pass</w:t>
            </w:r>
          </w:p>
          <w:p w:rsidR="00996A22" w:rsidRPr="00C72254" w:rsidRDefault="00996A22" w:rsidP="00996A22">
            <w:pPr>
              <w:pStyle w:val="Compact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79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Web browser (Chrome, Firefox)</w:t>
            </w:r>
          </w:p>
        </w:tc>
      </w:tr>
      <w:tr w:rsidR="00996A22" w:rsidRPr="00C72254" w:rsidTr="00996A22">
        <w:tc>
          <w:tcPr>
            <w:tcW w:w="433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Style w:val="VerbatimChar"/>
                <w:rFonts w:asciiTheme="majorHAnsi" w:hAnsiTheme="majorHAnsi" w:cstheme="majorHAnsi"/>
                <w:sz w:val="20"/>
                <w:szCs w:val="20"/>
              </w:rPr>
              <w:t>TC-12</w:t>
            </w:r>
          </w:p>
        </w:tc>
        <w:tc>
          <w:tcPr>
            <w:tcW w:w="517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one</w:t>
            </w:r>
          </w:p>
        </w:tc>
        <w:tc>
          <w:tcPr>
            <w:tcW w:w="1055" w:type="pct"/>
          </w:tcPr>
          <w:p w:rsidR="00996A22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1. Navigate to Most Popular Movies page.</w:t>
            </w:r>
          </w:p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2. Verify movie elements are displayed.</w:t>
            </w:r>
          </w:p>
        </w:tc>
        <w:tc>
          <w:tcPr>
            <w:tcW w:w="766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/A</w:t>
            </w:r>
          </w:p>
        </w:tc>
        <w:tc>
          <w:tcPr>
            <w:tcW w:w="766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Movie title, description, ranking, and score are displayed.</w:t>
            </w:r>
          </w:p>
        </w:tc>
        <w:tc>
          <w:tcPr>
            <w:tcW w:w="505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Movie title, description, ranking, and score are displayed.</w:t>
            </w:r>
          </w:p>
        </w:tc>
        <w:tc>
          <w:tcPr>
            <w:tcW w:w="479" w:type="pct"/>
          </w:tcPr>
          <w:p w:rsidR="00996A22" w:rsidRDefault="00996A22" w:rsidP="00996A22">
            <w:pPr>
              <w:pStyle w:val="Compact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Pass</w:t>
            </w:r>
          </w:p>
          <w:p w:rsidR="00996A22" w:rsidRPr="00C72254" w:rsidRDefault="00996A22" w:rsidP="00996A22">
            <w:pPr>
              <w:pStyle w:val="Compact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79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Web browser (Chrome, Firefox)</w:t>
            </w:r>
          </w:p>
        </w:tc>
      </w:tr>
      <w:tr w:rsidR="00996A22" w:rsidRPr="00C72254" w:rsidTr="00996A22">
        <w:tc>
          <w:tcPr>
            <w:tcW w:w="433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Style w:val="VerbatimChar"/>
                <w:rFonts w:asciiTheme="majorHAnsi" w:hAnsiTheme="majorHAnsi" w:cstheme="majorHAnsi"/>
                <w:sz w:val="20"/>
                <w:szCs w:val="20"/>
              </w:rPr>
              <w:t>TC-13</w:t>
            </w:r>
          </w:p>
        </w:tc>
        <w:tc>
          <w:tcPr>
            <w:tcW w:w="517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one</w:t>
            </w:r>
          </w:p>
        </w:tc>
        <w:tc>
          <w:tcPr>
            <w:tcW w:w="1055" w:type="pct"/>
          </w:tcPr>
          <w:p w:rsidR="00996A22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1. Navigate to Upcoming Movies page.</w:t>
            </w:r>
          </w:p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2. Verify movie elements are displayed.</w:t>
            </w:r>
          </w:p>
        </w:tc>
        <w:tc>
          <w:tcPr>
            <w:tcW w:w="766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/A</w:t>
            </w:r>
          </w:p>
        </w:tc>
        <w:tc>
          <w:tcPr>
            <w:tcW w:w="766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Movie title, description, and score are displayed.</w:t>
            </w:r>
          </w:p>
        </w:tc>
        <w:tc>
          <w:tcPr>
            <w:tcW w:w="505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 xml:space="preserve">Movie title, description, and </w:t>
            </w:r>
            <w:r w:rsidRPr="00C72254">
              <w:rPr>
                <w:rFonts w:asciiTheme="majorHAnsi" w:hAnsiTheme="majorHAnsi" w:cstheme="majorHAnsi"/>
                <w:sz w:val="20"/>
                <w:szCs w:val="20"/>
              </w:rPr>
              <w:lastRenderedPageBreak/>
              <w:t>score are displayed.</w:t>
            </w:r>
          </w:p>
        </w:tc>
        <w:tc>
          <w:tcPr>
            <w:tcW w:w="479" w:type="pct"/>
          </w:tcPr>
          <w:p w:rsidR="00996A22" w:rsidRDefault="00996A22" w:rsidP="00996A22">
            <w:pPr>
              <w:pStyle w:val="Compact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lastRenderedPageBreak/>
              <w:t>Pass</w:t>
            </w:r>
          </w:p>
          <w:p w:rsidR="00996A22" w:rsidRPr="00C72254" w:rsidRDefault="00996A22" w:rsidP="00996A22">
            <w:pPr>
              <w:pStyle w:val="Compact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79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Web browser (Chrome, Firefox)</w:t>
            </w:r>
          </w:p>
        </w:tc>
      </w:tr>
      <w:tr w:rsidR="00996A22" w:rsidRPr="00C72254" w:rsidTr="00996A22">
        <w:tc>
          <w:tcPr>
            <w:tcW w:w="433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Style w:val="VerbatimChar"/>
                <w:rFonts w:asciiTheme="majorHAnsi" w:hAnsiTheme="majorHAnsi" w:cstheme="majorHAnsi"/>
                <w:sz w:val="20"/>
                <w:szCs w:val="20"/>
              </w:rPr>
              <w:t>TC-14</w:t>
            </w:r>
          </w:p>
        </w:tc>
        <w:tc>
          <w:tcPr>
            <w:tcW w:w="517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one</w:t>
            </w:r>
          </w:p>
        </w:tc>
        <w:tc>
          <w:tcPr>
            <w:tcW w:w="1055" w:type="pct"/>
          </w:tcPr>
          <w:p w:rsidR="00996A22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1. Navigate to Newest Movies page.</w:t>
            </w:r>
          </w:p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2. Verify movie elements are displayed.</w:t>
            </w:r>
          </w:p>
        </w:tc>
        <w:tc>
          <w:tcPr>
            <w:tcW w:w="766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/A</w:t>
            </w:r>
          </w:p>
        </w:tc>
        <w:tc>
          <w:tcPr>
            <w:tcW w:w="766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Movie title, description, and score are displayed.</w:t>
            </w:r>
          </w:p>
        </w:tc>
        <w:tc>
          <w:tcPr>
            <w:tcW w:w="505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Movie title, description, and score are displayed.</w:t>
            </w:r>
          </w:p>
        </w:tc>
        <w:tc>
          <w:tcPr>
            <w:tcW w:w="479" w:type="pct"/>
          </w:tcPr>
          <w:p w:rsidR="00996A22" w:rsidRDefault="00996A22" w:rsidP="00996A22">
            <w:pPr>
              <w:pStyle w:val="Compact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Pass</w:t>
            </w:r>
          </w:p>
          <w:p w:rsidR="00996A22" w:rsidRPr="00C72254" w:rsidRDefault="00996A22" w:rsidP="00996A22">
            <w:pPr>
              <w:pStyle w:val="Compact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79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Web browser (Chrome, Firefox)</w:t>
            </w:r>
          </w:p>
        </w:tc>
      </w:tr>
      <w:tr w:rsidR="00996A22" w:rsidRPr="00C72254" w:rsidTr="00996A22">
        <w:tc>
          <w:tcPr>
            <w:tcW w:w="433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Style w:val="VerbatimChar"/>
                <w:rFonts w:asciiTheme="majorHAnsi" w:hAnsiTheme="majorHAnsi" w:cstheme="majorHAnsi"/>
                <w:sz w:val="20"/>
                <w:szCs w:val="20"/>
              </w:rPr>
              <w:t>TC-15</w:t>
            </w:r>
          </w:p>
        </w:tc>
        <w:tc>
          <w:tcPr>
            <w:tcW w:w="517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one</w:t>
            </w:r>
          </w:p>
        </w:tc>
        <w:tc>
          <w:tcPr>
            <w:tcW w:w="1055" w:type="pct"/>
          </w:tcPr>
          <w:p w:rsidR="00996A22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1. Navigate to a specific show detail page.</w:t>
            </w:r>
          </w:p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2. Verify show details are displayed.</w:t>
            </w:r>
          </w:p>
        </w:tc>
        <w:tc>
          <w:tcPr>
            <w:tcW w:w="766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Specific show name</w:t>
            </w:r>
          </w:p>
        </w:tc>
        <w:tc>
          <w:tcPr>
            <w:tcW w:w="766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The show rating and other details are correctly displayed.</w:t>
            </w:r>
          </w:p>
        </w:tc>
        <w:tc>
          <w:tcPr>
            <w:tcW w:w="505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The show rating and other details are correctly displayed.</w:t>
            </w:r>
          </w:p>
        </w:tc>
        <w:tc>
          <w:tcPr>
            <w:tcW w:w="479" w:type="pct"/>
          </w:tcPr>
          <w:p w:rsidR="00996A22" w:rsidRDefault="00996A22" w:rsidP="00996A22">
            <w:pPr>
              <w:pStyle w:val="Compact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Pass</w:t>
            </w:r>
          </w:p>
          <w:p w:rsidR="00996A22" w:rsidRPr="00C72254" w:rsidRDefault="00996A22" w:rsidP="00996A22">
            <w:pPr>
              <w:pStyle w:val="Compact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79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Web browser (Chrome, Firefox)</w:t>
            </w:r>
          </w:p>
        </w:tc>
      </w:tr>
      <w:tr w:rsidR="00996A22" w:rsidRPr="00C72254" w:rsidTr="00996A22">
        <w:tc>
          <w:tcPr>
            <w:tcW w:w="433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Style w:val="VerbatimChar"/>
                <w:rFonts w:asciiTheme="majorHAnsi" w:hAnsiTheme="majorHAnsi" w:cstheme="majorHAnsi"/>
                <w:sz w:val="20"/>
                <w:szCs w:val="20"/>
              </w:rPr>
              <w:t>TC-16</w:t>
            </w:r>
          </w:p>
        </w:tc>
        <w:tc>
          <w:tcPr>
            <w:tcW w:w="517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one</w:t>
            </w:r>
          </w:p>
        </w:tc>
        <w:tc>
          <w:tcPr>
            <w:tcW w:w="1055" w:type="pct"/>
          </w:tcPr>
          <w:p w:rsidR="00996A22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1. Navigate to the Gong Yoo page.</w:t>
            </w:r>
          </w:p>
          <w:p w:rsidR="00996A22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2. Verify name.</w:t>
            </w:r>
          </w:p>
          <w:p w:rsidR="00996A22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3. Verify image.</w:t>
            </w:r>
          </w:p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4. Verify personal details.</w:t>
            </w:r>
          </w:p>
        </w:tc>
        <w:tc>
          <w:tcPr>
            <w:tcW w:w="766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N/A</w:t>
            </w:r>
          </w:p>
        </w:tc>
        <w:tc>
          <w:tcPr>
            <w:tcW w:w="766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 xml:space="preserve">Name “Gong Yoo” is </w:t>
            </w:r>
            <w:proofErr w:type="spellStart"/>
            <w:proofErr w:type="gramStart"/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displayed.Image</w:t>
            </w:r>
            <w:proofErr w:type="spellEnd"/>
            <w:proofErr w:type="gramEnd"/>
            <w:r w:rsidRPr="00C72254">
              <w:rPr>
                <w:rFonts w:asciiTheme="majorHAnsi" w:hAnsiTheme="majorHAnsi" w:cstheme="majorHAnsi"/>
                <w:sz w:val="20"/>
                <w:szCs w:val="20"/>
              </w:rPr>
              <w:t xml:space="preserve"> is </w:t>
            </w:r>
            <w:proofErr w:type="spellStart"/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displayed.Personal</w:t>
            </w:r>
            <w:proofErr w:type="spellEnd"/>
            <w:r w:rsidRPr="00C72254">
              <w:rPr>
                <w:rFonts w:asciiTheme="majorHAnsi" w:hAnsiTheme="majorHAnsi" w:cstheme="majorHAnsi"/>
                <w:sz w:val="20"/>
                <w:szCs w:val="20"/>
              </w:rPr>
              <w:t xml:space="preserve"> details are correct.</w:t>
            </w:r>
          </w:p>
        </w:tc>
        <w:tc>
          <w:tcPr>
            <w:tcW w:w="505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 xml:space="preserve">Name “Gong Yoo” is </w:t>
            </w:r>
            <w:proofErr w:type="spellStart"/>
            <w:proofErr w:type="gramStart"/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displayed.Image</w:t>
            </w:r>
            <w:proofErr w:type="spellEnd"/>
            <w:proofErr w:type="gramEnd"/>
            <w:r w:rsidRPr="00C72254">
              <w:rPr>
                <w:rFonts w:asciiTheme="majorHAnsi" w:hAnsiTheme="majorHAnsi" w:cstheme="majorHAnsi"/>
                <w:sz w:val="20"/>
                <w:szCs w:val="20"/>
              </w:rPr>
              <w:t xml:space="preserve"> is </w:t>
            </w:r>
            <w:proofErr w:type="spellStart"/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displayed.Personal</w:t>
            </w:r>
            <w:proofErr w:type="spellEnd"/>
            <w:r w:rsidRPr="00C72254">
              <w:rPr>
                <w:rFonts w:asciiTheme="majorHAnsi" w:hAnsiTheme="majorHAnsi" w:cstheme="majorHAnsi"/>
                <w:sz w:val="20"/>
                <w:szCs w:val="20"/>
              </w:rPr>
              <w:t xml:space="preserve"> details are correct.</w:t>
            </w:r>
          </w:p>
        </w:tc>
        <w:tc>
          <w:tcPr>
            <w:tcW w:w="479" w:type="pct"/>
          </w:tcPr>
          <w:p w:rsidR="00996A22" w:rsidRDefault="00996A22" w:rsidP="00996A22">
            <w:pPr>
              <w:pStyle w:val="Compact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Pass</w:t>
            </w:r>
          </w:p>
          <w:p w:rsidR="00996A22" w:rsidRPr="00C72254" w:rsidRDefault="00996A22" w:rsidP="00996A22">
            <w:pPr>
              <w:pStyle w:val="Compact"/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479" w:type="pct"/>
          </w:tcPr>
          <w:p w:rsidR="00996A22" w:rsidRPr="00C72254" w:rsidRDefault="00996A22" w:rsidP="00996A22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C72254">
              <w:rPr>
                <w:rFonts w:asciiTheme="majorHAnsi" w:hAnsiTheme="majorHAnsi" w:cstheme="majorHAnsi"/>
                <w:sz w:val="20"/>
                <w:szCs w:val="20"/>
              </w:rPr>
              <w:t>Web browser (Chrome, Firefox)</w:t>
            </w:r>
          </w:p>
        </w:tc>
      </w:tr>
    </w:tbl>
    <w:p w:rsidR="00996A22" w:rsidRPr="00C72254" w:rsidRDefault="00996A22" w:rsidP="00996A22">
      <w:pPr>
        <w:rPr>
          <w:rFonts w:asciiTheme="majorHAnsi" w:hAnsiTheme="majorHAnsi" w:cstheme="majorHAnsi"/>
          <w:sz w:val="20"/>
          <w:szCs w:val="20"/>
        </w:rPr>
      </w:pPr>
    </w:p>
    <w:p w:rsidR="00996A22" w:rsidRPr="00C72254" w:rsidRDefault="00996A22" w:rsidP="00996A22">
      <w:pPr>
        <w:pStyle w:val="BodyText"/>
      </w:pPr>
    </w:p>
    <w:p w:rsidR="007868E0" w:rsidRDefault="007868E0"/>
    <w:sectPr w:rsidR="007868E0" w:rsidSect="00996A2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6A22"/>
    <w:rsid w:val="00382E43"/>
    <w:rsid w:val="0057639D"/>
    <w:rsid w:val="007868E0"/>
    <w:rsid w:val="0090757C"/>
    <w:rsid w:val="00996A22"/>
    <w:rsid w:val="00D47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1D13FA"/>
  <w15:chartTrackingRefBased/>
  <w15:docId w15:val="{6F4D9975-3962-4AA8-944E-A2C41F8EB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6A22"/>
    <w:pPr>
      <w:spacing w:after="200" w:line="240" w:lineRule="auto"/>
    </w:pPr>
    <w:rPr>
      <w:kern w:val="0"/>
      <w:sz w:val="24"/>
      <w:szCs w:val="24"/>
      <w:lang w:val="en-US"/>
      <w14:ligatures w14:val="none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996A2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6A22"/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val="en-US"/>
      <w14:ligatures w14:val="none"/>
    </w:rPr>
  </w:style>
  <w:style w:type="paragraph" w:styleId="BodyText">
    <w:name w:val="Body Text"/>
    <w:basedOn w:val="Normal"/>
    <w:link w:val="BodyTextChar"/>
    <w:qFormat/>
    <w:rsid w:val="00996A22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996A22"/>
    <w:rPr>
      <w:kern w:val="0"/>
      <w:sz w:val="24"/>
      <w:szCs w:val="24"/>
      <w:lang w:val="en-US"/>
      <w14:ligatures w14:val="none"/>
    </w:rPr>
  </w:style>
  <w:style w:type="paragraph" w:customStyle="1" w:styleId="Compact">
    <w:name w:val="Compact"/>
    <w:basedOn w:val="BodyText"/>
    <w:qFormat/>
    <w:rsid w:val="00996A22"/>
    <w:pPr>
      <w:spacing w:before="36" w:after="36"/>
    </w:pPr>
  </w:style>
  <w:style w:type="table" w:customStyle="1" w:styleId="Table">
    <w:name w:val="Table"/>
    <w:semiHidden/>
    <w:unhideWhenUsed/>
    <w:qFormat/>
    <w:rsid w:val="00996A22"/>
    <w:pPr>
      <w:spacing w:after="200" w:line="240" w:lineRule="auto"/>
    </w:pPr>
    <w:rPr>
      <w:kern w:val="0"/>
      <w:sz w:val="24"/>
      <w:szCs w:val="24"/>
      <w:lang w:val="en-US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DefaultParagraphFont"/>
    <w:link w:val="SourceCode"/>
    <w:rsid w:val="00996A22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996A22"/>
    <w:pPr>
      <w:wordWrap w:val="0"/>
    </w:pPr>
    <w:rPr>
      <w:rFonts w:ascii="Consolas" w:hAnsi="Consolas"/>
      <w:kern w:val="2"/>
      <w:sz w:val="22"/>
      <w:szCs w:val="22"/>
      <w:lang w:val="en-IN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601</Words>
  <Characters>3431</Characters>
  <Application>Microsoft Office Word</Application>
  <DocSecurity>0</DocSecurity>
  <Lines>28</Lines>
  <Paragraphs>8</Paragraphs>
  <ScaleCrop>false</ScaleCrop>
  <Company/>
  <LinksUpToDate>false</LinksUpToDate>
  <CharactersWithSpaces>4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it Ramani</dc:creator>
  <cp:keywords/>
  <dc:description/>
  <cp:lastModifiedBy>Mohit Ramani</cp:lastModifiedBy>
  <cp:revision>1</cp:revision>
  <dcterms:created xsi:type="dcterms:W3CDTF">2024-08-07T00:58:00Z</dcterms:created>
  <dcterms:modified xsi:type="dcterms:W3CDTF">2024-08-07T01:02:00Z</dcterms:modified>
</cp:coreProperties>
</file>